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ouse</w:t>
      </w:r>
      <w:r>
        <w:t xml:space="preserve"> </w:t>
      </w:r>
      <w:r>
        <w:t xml:space="preserve">Gut-Brain</w:t>
      </w:r>
      <w:r>
        <w:t xml:space="preserve"> </w:t>
      </w:r>
      <w: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5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5"/>
    <w:bookmarkStart w:id="37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6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</w:t>
      </w:r>
      <w:r>
        <w:t xml:space="preserve">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37"/>
    <w:bookmarkStart w:id="41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0" w:name="refs"/>
    <w:bookmarkStart w:id="39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38">
        <w:r>
          <w:rPr>
            <w:rStyle w:val="Hyperlink"/>
          </w:rPr>
          <w:t xml:space="preserve">https://pubmed.ncbi.nlm.nih.gov/31150625/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7-23T01:00:47Z</dcterms:created>
  <dcterms:modified xsi:type="dcterms:W3CDTF">2025-07-23T01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